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xmlns:a14="http://schemas.microsoft.com/office/drawing/2010/main" mc:Ignorable="w14 wp14">
  <w:body>
    <w:p xmlns:wp14="http://schemas.microsoft.com/office/word/2010/wordml" w14:paraId="2EA8BA7C" wp14:textId="77777777"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 xmlns:wp14="http://schemas.microsoft.com/office/word/2010/wordml" w14:paraId="5D044FE6" wp14:textId="77777777"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 xmlns:wp14="http://schemas.microsoft.com/office/word/2010/wordml" w14:paraId="36AAC1C4" wp14:textId="57B6FE99">
      <w:pPr>
        <w:pStyle w:val="Author"/>
      </w:pPr>
      <w:r w:rsidR="63B060CA">
        <w:rPr/>
        <w:t>Гусейнов Тагир Гамзатович</w:t>
      </w:r>
    </w:p>
    <w:sdt>
      <w:sdtPr>
        <w:id w:val="117219115"/>
        <w:docPartObj>
          <w:docPartGallery w:val="Table of Contents"/>
          <w:docPartUnique/>
        </w:docPartObj>
      </w:sdtPr>
      <w:sdtContent>
        <w:p xmlns:wp14="http://schemas.microsoft.com/office/word/2010/wordml" w14:paraId="5BA24CAF" wp14:textId="77777777">
          <w:pPr>
            <w:pStyle w:val="TOCHeading"/>
          </w:pPr>
          <w:r>
            <w:t xml:space="preserve">Содержание</w:t>
          </w:r>
        </w:p>
        <w:p xmlns:wp14="http://schemas.microsoft.com/office/word/2010/wordml" w14:paraId="4C73D54D" wp14:textId="77777777">
          <w:r>
            <w:fldChar w:fldCharType="begin" w:dirty="true"/>
          </w:r>
          <w:r>
            <w:instrText xml:space="preserve">TOC \o "1-3" \h \z \u</w:instrText>
          </w:r>
          <w:r>
            <w:fldChar w:fldCharType="separate"/>
          </w:r>
          <w:r>
            <w:fldChar w:fldCharType="end"/>
          </w:r>
        </w:p>
      </w:sdtContent>
    </w:sdt>
    <w:bookmarkStart w:name="цель-работы" w:id="20"/>
    <w:p xmlns:wp14="http://schemas.microsoft.com/office/word/2010/wordml" w14:paraId="201D59E2" wp14:textId="77777777"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 xmlns:wp14="http://schemas.microsoft.com/office/word/2010/wordml" w14:paraId="334DADF7" wp14:textId="77777777"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name="задание" w:id="21"/>
    <w:p xmlns:wp14="http://schemas.microsoft.com/office/word/2010/wordml" w14:paraId="29FA9F7E" wp14:textId="77777777"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 xmlns:wp14="http://schemas.microsoft.com/office/word/2010/wordml" w14:paraId="1D13E6D4" wp14:textId="77777777">
      <w:pPr>
        <w:numPr>
          <w:ilvl w:val="0"/>
          <w:numId w:val="1001"/>
        </w:numPr>
      </w:pPr>
      <w:r>
        <w:t xml:space="preserve">Написать программу вычисления выражения 𝑦 = 𝑓(𝑥). Вид функции 𝑓(𝑥) выбрать из таблицы 6.3 вариантов заданий в</w:t>
      </w:r>
      <w:r>
        <w:t xml:space="preserve"> </w:t>
      </w:r>
      <w:r>
        <w:t xml:space="preserve">соответствии с номером полученным при выполнении лабораторной работы.</w:t>
      </w:r>
    </w:p>
    <w:p xmlns:wp14="http://schemas.microsoft.com/office/word/2010/wordml" w14:paraId="0C93FFDB" wp14:textId="77777777"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name="выполнение-лабораторной-работы" w:id="90"/>
    <w:p xmlns:wp14="http://schemas.microsoft.com/office/word/2010/wordml" w14:paraId="279A2C2C" wp14:textId="77777777"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 xmlns:wp14="http://schemas.microsoft.com/office/word/2010/wordml" w14:paraId="265158AC" wp14:textId="7F264676">
      <w:pPr>
        <w:numPr>
          <w:ilvl w:val="0"/>
          <w:numId w:val="1002"/>
        </w:numPr>
        <w:rPr/>
      </w:pPr>
      <w:r w:rsidR="63B060CA">
        <w:rPr/>
        <w:t>Создайте каталог для программам лабораторной работы № 6, перейдите в него и создайте файл lab6-1.asm:</w:t>
      </w:r>
    </w:p>
    <w:p xmlns:wp14="http://schemas.microsoft.com/office/word/2010/wordml" w14:paraId="2F7B191B" wp14:textId="4641227E">
      <w:pPr>
        <w:numPr>
          <w:ilvl w:val="0"/>
          <w:numId w:val="1002"/>
        </w:numPr>
        <w:rPr/>
      </w:pPr>
      <w:r w:rsidR="63B060CA">
        <w:rPr/>
        <w:t xml:space="preserve">Рассмотрим примеры программ вывода символьных и численных значений. Программы будут выводить значения, записанные в регистр </w:t>
      </w:r>
      <w:r w:rsidR="63B060CA">
        <w:rPr/>
        <w:t>eax</w:t>
      </w:r>
      <w:r w:rsidR="63B060CA">
        <w:rPr/>
        <w:t>. (рис. 1, 2)</w:t>
      </w:r>
      <w:r>
        <w:br/>
      </w:r>
      <w:r>
        <w:br/>
      </w:r>
      <w:r>
        <w:drawing>
          <wp:inline xmlns:wp14="http://schemas.microsoft.com/office/word/2010/wordprocessingDrawing" wp14:editId="63B060CA" wp14:anchorId="2E603499">
            <wp:extent cx="5133974" cy="855663"/>
            <wp:effectExtent l="0" t="0" r="0" b="0"/>
            <wp:docPr id="5824726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d63cbb32554414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3974" cy="855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="63B060CA">
        <w:rPr/>
        <w:t>Рис 1. создание лаб 6-1</w:t>
      </w:r>
    </w:p>
    <w:p xmlns:wp14="http://schemas.microsoft.com/office/word/2010/wordml" w:rsidP="63B060CA" w14:paraId="4DDA1FD2" wp14:textId="3B944DF9">
      <w:pPr>
        <w:pStyle w:val="CaptionedFigure"/>
      </w:pPr>
      <w:r>
        <w:drawing>
          <wp:inline xmlns:wp14="http://schemas.microsoft.com/office/word/2010/wordprocessingDrawing" wp14:editId="0D090D07" wp14:anchorId="6F2BC22D">
            <wp:extent cx="5267325" cy="1733828"/>
            <wp:effectExtent l="0" t="0" r="0" b="0"/>
            <wp:docPr id="116048349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485f5a0ffbb454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1733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="63B060CA">
        <w:rPr/>
        <w:t xml:space="preserve">Рис. </w:t>
      </w:r>
      <w:r w:rsidR="63B060CA">
        <w:rPr/>
        <w:t>2 программа</w:t>
      </w:r>
      <w:r w:rsidR="63B060CA">
        <w:rPr/>
        <w:t xml:space="preserve"> 1</w:t>
      </w:r>
    </w:p>
    <w:p xmlns:wp14="http://schemas.microsoft.com/office/word/2010/wordml" w14:paraId="0A37501D" wp14:textId="1A1A053A">
      <w:pPr>
        <w:pStyle w:val="CaptionedFigure"/>
      </w:pPr>
      <w:r>
        <w:drawing>
          <wp:inline xmlns:wp14="http://schemas.microsoft.com/office/word/2010/wordprocessingDrawing" wp14:editId="29343EC7" wp14:anchorId="216A8E4A">
            <wp:extent cx="5715000" cy="762000"/>
            <wp:effectExtent l="0" t="0" r="0" b="0"/>
            <wp:docPr id="120871542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b9d00318b8e4df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63B060CA" w14:paraId="31D178FF" wp14:textId="291B77BE">
      <w:pPr>
        <w:pStyle w:val="ImageCaption"/>
      </w:pPr>
      <w:r w:rsidR="63B060CA">
        <w:rPr/>
        <w:t xml:space="preserve">Рис. 3: </w:t>
      </w:r>
      <w:r w:rsidR="63B060CA">
        <w:rPr/>
        <w:t>Запуск  лаб</w:t>
      </w:r>
      <w:r w:rsidR="63B060CA">
        <w:rPr/>
        <w:t xml:space="preserve"> 6-1</w:t>
      </w:r>
      <w:r>
        <w:br/>
      </w:r>
      <w:r>
        <w:br/>
      </w:r>
      <w:r w:rsidR="63B060CA">
        <w:rPr/>
        <w:t>Никакой символ не виден, но он есть. Это возврат каретки LF.</w:t>
      </w:r>
    </w:p>
    <w:p xmlns:wp14="http://schemas.microsoft.com/office/word/2010/wordml" w:rsidP="63B060CA" w14:paraId="66B9C50C" wp14:textId="71E96C75">
      <w:pPr>
        <w:numPr>
          <w:ilvl w:val="0"/>
          <w:numId w:val="1004"/>
        </w:numPr>
        <w:rPr/>
      </w:pPr>
      <w:r w:rsidR="63B060CA">
        <w:rPr/>
        <w:t xml:space="preserve">Как отмечалось </w:t>
      </w:r>
      <w:r w:rsidR="63B060CA">
        <w:rPr/>
        <w:t>выше,для</w:t>
      </w:r>
      <w:r w:rsidR="63B060CA">
        <w:rPr/>
        <w:t xml:space="preserve"> работы с числами в файле in_out.asm реализованы подпрограммы для преобразования ASCII символов в числа и обратно. Преобразуем текст программы из Листинга 7.1 с использованием этих функций. (рис. 5, 6)</w:t>
      </w:r>
      <w:r>
        <w:br/>
      </w:r>
      <w:r>
        <w:br/>
      </w:r>
      <w:r>
        <w:br/>
      </w:r>
      <w:r>
        <w:drawing>
          <wp:inline xmlns:wp14="http://schemas.microsoft.com/office/word/2010/wordprocessingDrawing" wp14:editId="10970230" wp14:anchorId="642C38B0">
            <wp:extent cx="5456904" cy="352425"/>
            <wp:effectExtent l="0" t="0" r="0" b="0"/>
            <wp:docPr id="181073831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bd0cf9bf85243f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6904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="63B060CA">
        <w:rPr/>
        <w:t xml:space="preserve">Рис 4 создание лаб </w:t>
      </w:r>
      <w:r w:rsidR="63B060CA">
        <w:rPr/>
        <w:t>6 –2</w:t>
      </w:r>
    </w:p>
    <w:p xmlns:wp14="http://schemas.microsoft.com/office/word/2010/wordml" w14:paraId="6A05A809" wp14:textId="2E31EF7C">
      <w:pPr>
        <w:pStyle w:val="CaptionedFigure"/>
      </w:pPr>
      <w:r>
        <w:drawing>
          <wp:inline xmlns:wp14="http://schemas.microsoft.com/office/word/2010/wordprocessingDrawing" wp14:editId="6504CADA" wp14:anchorId="5D619FEA">
            <wp:extent cx="5749222" cy="2000250"/>
            <wp:effectExtent l="0" t="0" r="0" b="0"/>
            <wp:docPr id="59474903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68506c1cb6b472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9222" cy="200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09A90B60" wp14:textId="7C1C0F77">
      <w:pPr>
        <w:pStyle w:val="ImageCaption"/>
      </w:pPr>
      <w:r w:rsidR="63B060CA">
        <w:rPr/>
        <w:t xml:space="preserve">Рис. 5: программа </w:t>
      </w:r>
      <w:r w:rsidR="63B060CA">
        <w:rPr/>
        <w:t>лаь</w:t>
      </w:r>
      <w:r w:rsidR="63B060CA">
        <w:rPr/>
        <w:t xml:space="preserve"> 6 –2 </w:t>
      </w:r>
    </w:p>
    <w:p xmlns:wp14="http://schemas.microsoft.com/office/word/2010/wordml" w14:paraId="5A39BBE3" wp14:textId="14F3E45D">
      <w:pPr>
        <w:pStyle w:val="CaptionedFigure"/>
      </w:pPr>
      <w:r>
        <w:drawing>
          <wp:inline xmlns:wp14="http://schemas.microsoft.com/office/word/2010/wordprocessingDrawing" wp14:editId="2994E321" wp14:anchorId="61466835">
            <wp:extent cx="5971592" cy="609600"/>
            <wp:effectExtent l="0" t="0" r="0" b="0"/>
            <wp:docPr id="36623783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c819a3c14f34b5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1592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00F36266" wp14:textId="77777777">
      <w:pPr>
        <w:pStyle w:val="ImageCaption"/>
      </w:pPr>
      <w:r>
        <w:t xml:space="preserve">Рис. 6: Работа программы</w:t>
      </w:r>
    </w:p>
    <w:p xmlns:wp14="http://schemas.microsoft.com/office/word/2010/wordml" w14:paraId="790EDBB0" wp14:textId="77777777"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7.1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 xmlns:wp14="http://schemas.microsoft.com/office/word/2010/wordml" w14:paraId="3510BE7B" wp14:textId="77777777">
      <w:pPr>
        <w:numPr>
          <w:ilvl w:val="0"/>
          <w:numId w:val="1005"/>
        </w:numPr>
        <w:pStyle w:val="Compact"/>
      </w:pPr>
      <w:r>
        <w:t xml:space="preserve">Аналогично предыдущему примеру изменим символы на числа. (рис. 7, 8)</w:t>
      </w:r>
    </w:p>
    <w:p xmlns:wp14="http://schemas.microsoft.com/office/word/2010/wordml" w14:paraId="7743F356" wp14:textId="77777777">
      <w:pPr>
        <w:pStyle w:val="FirstParagraph"/>
      </w:pPr>
      <w:r w:rsidR="63B060CA">
        <w:rPr/>
        <w:t>Создайте исполняемый файл и запустите его.</w:t>
      </w:r>
      <w:r w:rsidR="63B060CA">
        <w:rPr/>
        <w:t xml:space="preserve"> </w:t>
      </w:r>
      <w:r w:rsidR="63B060CA">
        <w:rPr/>
        <w:t>Какой результат будет получен при исполнении программы? – получили число 10</w:t>
      </w:r>
    </w:p>
    <w:p xmlns:wp14="http://schemas.microsoft.com/office/word/2010/wordml" w14:paraId="41C8F396" wp14:textId="2CF8E4FD">
      <w:pPr>
        <w:pStyle w:val="CaptionedFigure"/>
      </w:pPr>
      <w:r>
        <w:drawing>
          <wp:inline xmlns:wp14="http://schemas.microsoft.com/office/word/2010/wordprocessingDrawing" wp14:editId="6853DCED" wp14:anchorId="2FCB189F">
            <wp:extent cx="5708393" cy="2057400"/>
            <wp:effectExtent l="0" t="0" r="0" b="0"/>
            <wp:docPr id="165157693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d209d1508104ed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8393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2FD57B1F" wp14:textId="77777777">
      <w:pPr>
        <w:pStyle w:val="ImageCaption"/>
      </w:pPr>
      <w:r w:rsidR="63B060CA">
        <w:rPr/>
        <w:t>Рис. 7: Пример программы</w:t>
      </w:r>
    </w:p>
    <w:p xmlns:wp14="http://schemas.microsoft.com/office/word/2010/wordml" w14:paraId="72A3D3EC" wp14:textId="200B8984">
      <w:pPr>
        <w:pStyle w:val="CaptionedFigure"/>
      </w:pPr>
      <w:r>
        <w:drawing>
          <wp:inline xmlns:wp14="http://schemas.microsoft.com/office/word/2010/wordprocessingDrawing" wp14:editId="24C31616" wp14:anchorId="071FC25D">
            <wp:extent cx="5715000" cy="523875"/>
            <wp:effectExtent l="0" t="0" r="0" b="0"/>
            <wp:docPr id="202941111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7d0716d1a814a6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5EC54A62" wp14:textId="77777777">
      <w:pPr>
        <w:pStyle w:val="ImageCaption"/>
      </w:pPr>
      <w:r>
        <w:t xml:space="preserve">Рис. 8: Работа программы</w:t>
      </w:r>
    </w:p>
    <w:p xmlns:wp14="http://schemas.microsoft.com/office/word/2010/wordml" w14:paraId="7A23D19D" wp14:textId="08FFF9E3">
      <w:pPr>
        <w:pStyle w:val="BodyText"/>
      </w:pPr>
      <w:r w:rsidR="63B060CA">
        <w:rPr/>
        <w:t xml:space="preserve">Замените функцию </w:t>
      </w:r>
      <w:r w:rsidR="63B060CA">
        <w:rPr/>
        <w:t>iprintLF</w:t>
      </w:r>
      <w:r w:rsidR="63B060CA">
        <w:rPr/>
        <w:t xml:space="preserve"> на </w:t>
      </w:r>
      <w:r w:rsidR="63B060CA">
        <w:rPr/>
        <w:t>iprint</w:t>
      </w:r>
      <w:r w:rsidR="63B060CA">
        <w:rPr/>
        <w:t xml:space="preserve">. Создайте исполняемый файл и запустите его. Чем отличается вывод функций </w:t>
      </w:r>
      <w:r w:rsidR="63B060CA">
        <w:rPr/>
        <w:t>iprintLF</w:t>
      </w:r>
      <w:r w:rsidR="63B060CA">
        <w:rPr/>
        <w:t xml:space="preserve"> и </w:t>
      </w:r>
      <w:r w:rsidR="63B060CA">
        <w:rPr/>
        <w:t>iprint</w:t>
      </w:r>
      <w:r w:rsidR="63B060CA">
        <w:rPr/>
        <w:t>? - Вывод отличается что нет переноса строки. (рис. 9)</w:t>
      </w:r>
      <w:r>
        <w:br/>
      </w:r>
      <w:r>
        <w:br/>
      </w:r>
      <w:r>
        <w:drawing>
          <wp:inline xmlns:wp14="http://schemas.microsoft.com/office/word/2010/wordprocessingDrawing" wp14:editId="59C2D88C" wp14:anchorId="35D317E2">
            <wp:extent cx="5762625" cy="2136973"/>
            <wp:effectExtent l="0" t="0" r="0" b="0"/>
            <wp:docPr id="85968904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6175829402d48d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5" cy="2136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="63B060CA">
        <w:rPr/>
        <w:t>Рис 9 Измененная лаб 6 –2 (2)</w:t>
      </w:r>
    </w:p>
    <w:p xmlns:wp14="http://schemas.microsoft.com/office/word/2010/wordml" w14:paraId="0D0B940D" wp14:textId="627ADA10">
      <w:pPr>
        <w:pStyle w:val="CaptionedFigure"/>
      </w:pPr>
      <w:r>
        <w:drawing>
          <wp:inline xmlns:wp14="http://schemas.microsoft.com/office/word/2010/wordprocessingDrawing" wp14:editId="01E48E4D" wp14:anchorId="0966C525">
            <wp:extent cx="6096000" cy="495300"/>
            <wp:effectExtent l="0" t="0" r="0" b="0"/>
            <wp:docPr id="115834757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df185c6ffe2490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0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00D8AD1E" wp14:textId="30AC40DD">
      <w:pPr>
        <w:pStyle w:val="ImageCaption"/>
      </w:pPr>
      <w:r w:rsidR="63B060CA">
        <w:rPr/>
        <w:t>Рис. 10: Работа программы</w:t>
      </w:r>
    </w:p>
    <w:p xmlns:wp14="http://schemas.microsoft.com/office/word/2010/wordml" w14:paraId="2F292776" wp14:textId="77777777">
      <w:pPr>
        <w:numPr>
          <w:ilvl w:val="0"/>
          <w:numId w:val="1006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 xmlns:wp14="http://schemas.microsoft.com/office/word/2010/wordml" w:rsidP="63B060CA" w14:paraId="5A25BCAD" wp14:textId="0C1C867B">
      <w:pPr>
        <w:pStyle w:val="Compact"/>
        <w:jc w:val="lef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  <w:r>
        <w:br/>
      </w:r>
      <w:r>
        <w:br/>
      </w:r>
      <w:r>
        <w:br/>
      </w:r>
      <w:r>
        <w:drawing>
          <wp:inline xmlns:wp14="http://schemas.microsoft.com/office/word/2010/wordprocessingDrawing" wp14:editId="32BEFAAD" wp14:anchorId="38A77D51">
            <wp:extent cx="5705475" cy="297160"/>
            <wp:effectExtent l="0" t="0" r="0" b="0"/>
            <wp:docPr id="124937844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b9d380652344c7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5475" cy="29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="63B060CA">
        <w:rPr/>
        <w:t xml:space="preserve">Рис 11, создание лаб 6-3 </w:t>
      </w:r>
    </w:p>
    <w:p xmlns:wp14="http://schemas.microsoft.com/office/word/2010/wordml" w:rsidP="63B060CA" w14:paraId="7A0DB50C" wp14:textId="5B617B55">
      <w:pPr>
        <w:pStyle w:val="CaptionedFigure"/>
      </w:pPr>
      <w:r>
        <w:drawing>
          <wp:inline xmlns:wp14="http://schemas.microsoft.com/office/word/2010/wordprocessingDrawing" wp14:editId="3F8A057F" wp14:anchorId="38C8F4CB">
            <wp:extent cx="5810250" cy="3861395"/>
            <wp:effectExtent l="0" t="0" r="0" b="0"/>
            <wp:docPr id="82877241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5f82861a2b3470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0250" cy="3861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="63B060CA">
        <w:rPr/>
        <w:t xml:space="preserve">Рис. 12: программа лаб 6-3 </w:t>
      </w:r>
    </w:p>
    <w:p xmlns:wp14="http://schemas.microsoft.com/office/word/2010/wordml" w:rsidP="63B060CA" w14:paraId="60061E4C" wp14:textId="105FE592">
      <w:pPr>
        <w:pStyle w:val="CaptionedFigure"/>
      </w:pPr>
      <w:r>
        <w:drawing>
          <wp:inline xmlns:wp14="http://schemas.microsoft.com/office/word/2010/wordprocessingDrawing" wp14:editId="4D0648E9" wp14:anchorId="6C292B33">
            <wp:extent cx="5913120" cy="923925"/>
            <wp:effectExtent l="0" t="0" r="0" b="0"/>
            <wp:docPr id="162648605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53473a3d7ef4f3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3120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br/>
      </w:r>
      <w:r w:rsidR="63B060CA">
        <w:rPr/>
        <w:t xml:space="preserve">Рис. </w:t>
      </w:r>
      <w:r w:rsidR="63B060CA">
        <w:rPr/>
        <w:t>13,  работа</w:t>
      </w:r>
      <w:r w:rsidR="63B060CA">
        <w:rPr/>
        <w:t xml:space="preserve"> лаб 6-3</w:t>
      </w:r>
    </w:p>
    <w:p xmlns:wp14="http://schemas.microsoft.com/office/word/2010/wordml" w14:paraId="2195DF10" wp14:textId="77777777">
      <w:pPr>
        <w:pStyle w:val="BodyText"/>
      </w:pPr>
      <w:r>
        <w:t xml:space="preserve">Измените текст программы для вычисления выражения</w:t>
      </w:r>
    </w:p>
    <w:p xmlns:wp14="http://schemas.microsoft.com/office/word/2010/wordml" w14:paraId="2916CCC5" wp14:textId="77777777"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 xmlns:wp14="http://schemas.microsoft.com/office/word/2010/wordml" w14:paraId="3EB4EC77" wp14:textId="47D6F8A1">
      <w:pPr>
        <w:pStyle w:val="FirstParagraph"/>
      </w:pPr>
      <w:r w:rsidR="63B060CA">
        <w:rPr/>
        <w:t xml:space="preserve">. Создайте исполняемый файл и проверьте его работу. </w:t>
      </w:r>
    </w:p>
    <w:p xmlns:wp14="http://schemas.microsoft.com/office/word/2010/wordml" w14:paraId="44EAFD9C" wp14:textId="2FCA2A4A">
      <w:pPr>
        <w:pStyle w:val="CaptionedFigure"/>
      </w:pPr>
      <w:r>
        <w:drawing>
          <wp:inline xmlns:wp14="http://schemas.microsoft.com/office/word/2010/wordprocessingDrawing" wp14:editId="6C86D864" wp14:anchorId="467697A7">
            <wp:extent cx="5358268" cy="3505200"/>
            <wp:effectExtent l="0" t="0" r="0" b="0"/>
            <wp:docPr id="160659927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9add6ba7ff4413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8268" cy="350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="63B060CA">
        <w:rPr/>
        <w:t xml:space="preserve">Рис. 14.  программа лаб </w:t>
      </w:r>
      <w:r w:rsidR="63B060CA">
        <w:rPr/>
        <w:t>6-3</w:t>
      </w:r>
      <w:r w:rsidR="63B060CA">
        <w:rPr/>
        <w:t xml:space="preserve">  в2</w:t>
      </w:r>
    </w:p>
    <w:p xmlns:wp14="http://schemas.microsoft.com/office/word/2010/wordml" w14:paraId="4B94D5A5" wp14:textId="3110E04E">
      <w:pPr>
        <w:pStyle w:val="CaptionedFigure"/>
      </w:pPr>
      <w:r>
        <w:drawing>
          <wp:inline xmlns:wp14="http://schemas.microsoft.com/office/word/2010/wordprocessingDrawing" wp14:editId="522109D9" wp14:anchorId="68C26BDD">
            <wp:extent cx="5705475" cy="820162"/>
            <wp:effectExtent l="0" t="0" r="0" b="0"/>
            <wp:docPr id="271724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323bc3b396449b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5475" cy="82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65344DB2" wp14:textId="4736F9E8">
      <w:pPr>
        <w:pStyle w:val="ImageCaption"/>
      </w:pPr>
      <w:r w:rsidR="63B060CA">
        <w:rPr/>
        <w:t>Рис. 15: Работа программы</w:t>
      </w:r>
    </w:p>
    <w:p xmlns:wp14="http://schemas.microsoft.com/office/word/2010/wordml" w14:paraId="46990134" wp14:textId="7468E635">
      <w:pPr>
        <w:numPr>
          <w:ilvl w:val="0"/>
          <w:numId w:val="1007"/>
        </w:numPr>
        <w:pStyle w:val="Compact"/>
        <w:rPr/>
      </w:pPr>
      <w:r w:rsidR="63B060CA">
        <w:rPr/>
        <w:t>В качестве другого примера рассмотрим программу вычисления варианта задания по номеру студенческого билета, работающую по следующему алгоритму:</w:t>
      </w:r>
    </w:p>
    <w:p xmlns:wp14="http://schemas.microsoft.com/office/word/2010/wordml" w:rsidP="63B060CA" w14:paraId="489AE681" wp14:textId="65F3700C">
      <w:pPr>
        <w:pStyle w:val="CaptionedFigure"/>
      </w:pPr>
      <w:r>
        <w:drawing>
          <wp:inline xmlns:wp14="http://schemas.microsoft.com/office/word/2010/wordprocessingDrawing" wp14:editId="297FDADC" wp14:anchorId="08509D17">
            <wp:extent cx="4572000" cy="3333750"/>
            <wp:effectExtent l="0" t="0" r="0" b="0"/>
            <wp:docPr id="163366902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7091171966c42a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="63B060CA">
        <w:rPr/>
        <w:t xml:space="preserve">Рис </w:t>
      </w:r>
      <w:r w:rsidR="63B060CA">
        <w:rPr/>
        <w:t>16,  код</w:t>
      </w:r>
      <w:r w:rsidR="63B060CA">
        <w:rPr/>
        <w:t xml:space="preserve"> Вариант</w:t>
      </w:r>
      <w:r>
        <w:br/>
      </w:r>
      <w:r>
        <w:br/>
      </w:r>
      <w:r>
        <w:br/>
      </w:r>
      <w:r>
        <w:drawing>
          <wp:inline xmlns:wp14="http://schemas.microsoft.com/office/word/2010/wordprocessingDrawing" wp14:editId="412519C9" wp14:anchorId="7176383C">
            <wp:extent cx="6000750" cy="800100"/>
            <wp:effectExtent l="0" t="0" r="0" b="0"/>
            <wp:docPr id="54696299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f0c50ff3a4b40f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75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63B060CA">
        <w:rPr/>
        <w:t>Рис. 17 Работа кода вариант.</w:t>
      </w:r>
      <w:r>
        <w:br/>
      </w:r>
      <w:r>
        <w:br/>
      </w:r>
      <w:r>
        <w:br/>
      </w:r>
      <w:r>
        <w:br/>
      </w:r>
      <w:r w:rsidR="63B060CA">
        <w:rPr/>
        <w:t>Ответы на вопросы:</w:t>
      </w:r>
    </w:p>
    <w:p w:rsidR="63B060CA" w:rsidP="63B060CA" w:rsidRDefault="63B060CA" w14:paraId="32C58355" w14:textId="13F028ED">
      <w:pPr>
        <w:pStyle w:val="Normal"/>
        <w:numPr>
          <w:ilvl w:val="0"/>
          <w:numId w:val="1009"/>
        </w:numPr>
        <w:rPr/>
      </w:pPr>
      <w:r w:rsidRPr="63B060CA" w:rsidR="63B060CA">
        <w:rPr>
          <w:rFonts w:ascii="Cambria" w:hAnsi="Cambria" w:eastAsia="Cambria" w:cs="Cambria"/>
          <w:noProof w:val="0"/>
          <w:sz w:val="24"/>
          <w:szCs w:val="24"/>
          <w:lang w:val="ru-RU"/>
        </w:rPr>
        <w:t>1. "mov eax, rem" и "call sprint" в секции кода отвечают за вывод сообщения "Ваш вариант:" на экран.</w:t>
      </w:r>
    </w:p>
    <w:p w:rsidR="63B060CA" w:rsidP="63B060CA" w:rsidRDefault="63B060CA" w14:paraId="5BB96C4E" w14:textId="79855BE2">
      <w:pPr>
        <w:pStyle w:val="ListParagraph"/>
        <w:numPr>
          <w:ilvl w:val="0"/>
          <w:numId w:val="1011"/>
        </w:numPr>
        <w:rPr>
          <w:rFonts w:ascii="Cambria" w:hAnsi="Cambria" w:eastAsia="Cambria" w:cs="Cambria"/>
          <w:noProof w:val="0"/>
          <w:sz w:val="24"/>
          <w:szCs w:val="24"/>
          <w:lang w:val="ru-RU"/>
        </w:rPr>
      </w:pPr>
      <w:r w:rsidRPr="63B060CA" w:rsidR="63B060CA">
        <w:rPr>
          <w:rFonts w:ascii="Cambria" w:hAnsi="Cambria" w:eastAsia="Cambria" w:cs="Cambria"/>
          <w:noProof w:val="0"/>
          <w:sz w:val="24"/>
          <w:szCs w:val="24"/>
          <w:lang w:val="ru-RU"/>
        </w:rPr>
        <w:t>2. "mov ecx, x" и "mov edx, 80" загружают адрес буфера (x) и длину буфера (80) соответственно в регистры ecx и edx для вызова подпрограммы sread, которая считывает строку из консоли.</w:t>
      </w:r>
    </w:p>
    <w:p w:rsidR="63B060CA" w:rsidP="63B060CA" w:rsidRDefault="63B060CA" w14:paraId="2CF9A334" w14:textId="3F9FC871">
      <w:pPr>
        <w:pStyle w:val="ListParagraph"/>
        <w:numPr>
          <w:ilvl w:val="0"/>
          <w:numId w:val="1012"/>
        </w:numPr>
        <w:rPr>
          <w:rFonts w:ascii="Cambria" w:hAnsi="Cambria" w:eastAsia="Cambria" w:cs="Cambria"/>
          <w:noProof w:val="0"/>
          <w:sz w:val="24"/>
          <w:szCs w:val="24"/>
          <w:lang w:val="ru-RU"/>
        </w:rPr>
      </w:pPr>
      <w:r w:rsidRPr="63B060CA" w:rsidR="63B060CA">
        <w:rPr>
          <w:rFonts w:ascii="Cambria" w:hAnsi="Cambria" w:eastAsia="Cambria" w:cs="Cambria"/>
          <w:noProof w:val="0"/>
          <w:sz w:val="24"/>
          <w:szCs w:val="24"/>
          <w:lang w:val="ru-RU"/>
        </w:rPr>
        <w:t>3. "call atoi" вызывает подпрограмму atoi для преобразования ASCII кодов символов в число, результат которого сохраняется в регистре eax.</w:t>
      </w:r>
    </w:p>
    <w:p w:rsidR="63B060CA" w:rsidP="63B060CA" w:rsidRDefault="63B060CA" w14:paraId="326B05F0" w14:textId="470DFC6C">
      <w:pPr>
        <w:pStyle w:val="ListParagraph"/>
        <w:numPr>
          <w:ilvl w:val="0"/>
          <w:numId w:val="1013"/>
        </w:numPr>
        <w:rPr>
          <w:rFonts w:ascii="Cambria" w:hAnsi="Cambria" w:eastAsia="Cambria" w:cs="Cambria"/>
          <w:noProof w:val="0"/>
          <w:sz w:val="24"/>
          <w:szCs w:val="24"/>
          <w:lang w:val="ru-RU"/>
        </w:rPr>
      </w:pPr>
      <w:r w:rsidRPr="63B060CA" w:rsidR="63B060CA">
        <w:rPr>
          <w:rFonts w:ascii="Cambria" w:hAnsi="Cambria" w:eastAsia="Cambria" w:cs="Cambria"/>
          <w:noProof w:val="0"/>
          <w:sz w:val="24"/>
          <w:szCs w:val="24"/>
          <w:lang w:val="ru-RU"/>
        </w:rPr>
        <w:t>4. Код для вычисления варианта начинается с "</w:t>
      </w:r>
      <w:r w:rsidRPr="63B060CA" w:rsidR="63B060CA">
        <w:rPr>
          <w:rFonts w:ascii="Cambria" w:hAnsi="Cambria" w:eastAsia="Cambria" w:cs="Cambria"/>
          <w:noProof w:val="0"/>
          <w:sz w:val="24"/>
          <w:szCs w:val="24"/>
          <w:lang w:val="ru-RU"/>
        </w:rPr>
        <w:t>xor</w:t>
      </w:r>
      <w:r w:rsidRPr="63B060CA" w:rsidR="63B060CA">
        <w:rPr>
          <w:rFonts w:ascii="Cambria" w:hAnsi="Cambria" w:eastAsia="Cambria" w:cs="Cambria"/>
          <w:noProof w:val="0"/>
          <w:sz w:val="24"/>
          <w:szCs w:val="24"/>
          <w:lang w:val="ru-RU"/>
        </w:rPr>
        <w:t xml:space="preserve"> </w:t>
      </w:r>
      <w:r w:rsidRPr="63B060CA" w:rsidR="63B060CA">
        <w:rPr>
          <w:rFonts w:ascii="Cambria" w:hAnsi="Cambria" w:eastAsia="Cambria" w:cs="Cambria"/>
          <w:noProof w:val="0"/>
          <w:sz w:val="24"/>
          <w:szCs w:val="24"/>
          <w:lang w:val="ru-RU"/>
        </w:rPr>
        <w:t>edx</w:t>
      </w:r>
      <w:r w:rsidRPr="63B060CA" w:rsidR="63B060CA">
        <w:rPr>
          <w:rFonts w:ascii="Cambria" w:hAnsi="Cambria" w:eastAsia="Cambria" w:cs="Cambria"/>
          <w:noProof w:val="0"/>
          <w:sz w:val="24"/>
          <w:szCs w:val="24"/>
          <w:lang w:val="ru-RU"/>
        </w:rPr>
        <w:t xml:space="preserve">, </w:t>
      </w:r>
      <w:r w:rsidRPr="63B060CA" w:rsidR="63B060CA">
        <w:rPr>
          <w:rFonts w:ascii="Cambria" w:hAnsi="Cambria" w:eastAsia="Cambria" w:cs="Cambria"/>
          <w:noProof w:val="0"/>
          <w:sz w:val="24"/>
          <w:szCs w:val="24"/>
          <w:lang w:val="ru-RU"/>
        </w:rPr>
        <w:t>edx</w:t>
      </w:r>
      <w:r w:rsidRPr="63B060CA" w:rsidR="63B060CA">
        <w:rPr>
          <w:rFonts w:ascii="Cambria" w:hAnsi="Cambria" w:eastAsia="Cambria" w:cs="Cambria"/>
          <w:noProof w:val="0"/>
          <w:sz w:val="24"/>
          <w:szCs w:val="24"/>
          <w:lang w:val="ru-RU"/>
        </w:rPr>
        <w:t>" и "</w:t>
      </w:r>
      <w:r w:rsidRPr="63B060CA" w:rsidR="63B060CA">
        <w:rPr>
          <w:rFonts w:ascii="Cambria" w:hAnsi="Cambria" w:eastAsia="Cambria" w:cs="Cambria"/>
          <w:noProof w:val="0"/>
          <w:sz w:val="24"/>
          <w:szCs w:val="24"/>
          <w:lang w:val="ru-RU"/>
        </w:rPr>
        <w:t>mov</w:t>
      </w:r>
      <w:r w:rsidRPr="63B060CA" w:rsidR="63B060CA">
        <w:rPr>
          <w:rFonts w:ascii="Cambria" w:hAnsi="Cambria" w:eastAsia="Cambria" w:cs="Cambria"/>
          <w:noProof w:val="0"/>
          <w:sz w:val="24"/>
          <w:szCs w:val="24"/>
          <w:lang w:val="ru-RU"/>
        </w:rPr>
        <w:t xml:space="preserve"> </w:t>
      </w:r>
      <w:r w:rsidRPr="63B060CA" w:rsidR="63B060CA">
        <w:rPr>
          <w:rFonts w:ascii="Cambria" w:hAnsi="Cambria" w:eastAsia="Cambria" w:cs="Cambria"/>
          <w:noProof w:val="0"/>
          <w:sz w:val="24"/>
          <w:szCs w:val="24"/>
          <w:lang w:val="ru-RU"/>
        </w:rPr>
        <w:t>ebx</w:t>
      </w:r>
      <w:r w:rsidRPr="63B060CA" w:rsidR="63B060CA">
        <w:rPr>
          <w:rFonts w:ascii="Cambria" w:hAnsi="Cambria" w:eastAsia="Cambria" w:cs="Cambria"/>
          <w:noProof w:val="0"/>
          <w:sz w:val="24"/>
          <w:szCs w:val="24"/>
          <w:lang w:val="ru-RU"/>
        </w:rPr>
        <w:t xml:space="preserve">, 20", после чего происходит деление числа, сохраненного в </w:t>
      </w:r>
      <w:r w:rsidRPr="63B060CA" w:rsidR="63B060CA">
        <w:rPr>
          <w:rFonts w:ascii="Cambria" w:hAnsi="Cambria" w:eastAsia="Cambria" w:cs="Cambria"/>
          <w:noProof w:val="0"/>
          <w:sz w:val="24"/>
          <w:szCs w:val="24"/>
          <w:lang w:val="ru-RU"/>
        </w:rPr>
        <w:t>eax</w:t>
      </w:r>
      <w:r w:rsidRPr="63B060CA" w:rsidR="63B060CA">
        <w:rPr>
          <w:rFonts w:ascii="Cambria" w:hAnsi="Cambria" w:eastAsia="Cambria" w:cs="Cambria"/>
          <w:noProof w:val="0"/>
          <w:sz w:val="24"/>
          <w:szCs w:val="24"/>
          <w:lang w:val="ru-RU"/>
        </w:rPr>
        <w:t>, на 20 с помощью инструкции "</w:t>
      </w:r>
      <w:r w:rsidRPr="63B060CA" w:rsidR="63B060CA">
        <w:rPr>
          <w:rFonts w:ascii="Cambria" w:hAnsi="Cambria" w:eastAsia="Cambria" w:cs="Cambria"/>
          <w:noProof w:val="0"/>
          <w:sz w:val="24"/>
          <w:szCs w:val="24"/>
          <w:lang w:val="ru-RU"/>
        </w:rPr>
        <w:t>div</w:t>
      </w:r>
      <w:r w:rsidRPr="63B060CA" w:rsidR="63B060CA">
        <w:rPr>
          <w:rFonts w:ascii="Cambria" w:hAnsi="Cambria" w:eastAsia="Cambria" w:cs="Cambria"/>
          <w:noProof w:val="0"/>
          <w:sz w:val="24"/>
          <w:szCs w:val="24"/>
          <w:lang w:val="ru-RU"/>
        </w:rPr>
        <w:t xml:space="preserve"> </w:t>
      </w:r>
      <w:r w:rsidRPr="63B060CA" w:rsidR="63B060CA">
        <w:rPr>
          <w:rFonts w:ascii="Cambria" w:hAnsi="Cambria" w:eastAsia="Cambria" w:cs="Cambria"/>
          <w:noProof w:val="0"/>
          <w:sz w:val="24"/>
          <w:szCs w:val="24"/>
          <w:lang w:val="ru-RU"/>
        </w:rPr>
        <w:t>ebx</w:t>
      </w:r>
      <w:r w:rsidRPr="63B060CA" w:rsidR="63B060CA">
        <w:rPr>
          <w:rFonts w:ascii="Cambria" w:hAnsi="Cambria" w:eastAsia="Cambria" w:cs="Cambria"/>
          <w:noProof w:val="0"/>
          <w:sz w:val="24"/>
          <w:szCs w:val="24"/>
          <w:lang w:val="ru-RU"/>
        </w:rPr>
        <w:t>". Результат деления (цифра варианта) записывается в нижнюю часть регистра AX (AL). Затем происходит увеличение цифры варианта на единицу с помощью инструкции "</w:t>
      </w:r>
      <w:r w:rsidRPr="63B060CA" w:rsidR="63B060CA">
        <w:rPr>
          <w:rFonts w:ascii="Cambria" w:hAnsi="Cambria" w:eastAsia="Cambria" w:cs="Cambria"/>
          <w:noProof w:val="0"/>
          <w:sz w:val="24"/>
          <w:szCs w:val="24"/>
          <w:lang w:val="ru-RU"/>
        </w:rPr>
        <w:t>inc</w:t>
      </w:r>
      <w:r w:rsidRPr="63B060CA" w:rsidR="63B060CA">
        <w:rPr>
          <w:rFonts w:ascii="Cambria" w:hAnsi="Cambria" w:eastAsia="Cambria" w:cs="Cambria"/>
          <w:noProof w:val="0"/>
          <w:sz w:val="24"/>
          <w:szCs w:val="24"/>
          <w:lang w:val="ru-RU"/>
        </w:rPr>
        <w:t xml:space="preserve"> </w:t>
      </w:r>
      <w:r w:rsidRPr="63B060CA" w:rsidR="63B060CA">
        <w:rPr>
          <w:rFonts w:ascii="Cambria" w:hAnsi="Cambria" w:eastAsia="Cambria" w:cs="Cambria"/>
          <w:noProof w:val="0"/>
          <w:sz w:val="24"/>
          <w:szCs w:val="24"/>
          <w:lang w:val="ru-RU"/>
        </w:rPr>
        <w:t>edx</w:t>
      </w:r>
      <w:r w:rsidRPr="63B060CA" w:rsidR="63B060CA">
        <w:rPr>
          <w:rFonts w:ascii="Cambria" w:hAnsi="Cambria" w:eastAsia="Cambria" w:cs="Cambria"/>
          <w:noProof w:val="0"/>
          <w:sz w:val="24"/>
          <w:szCs w:val="24"/>
          <w:lang w:val="ru-RU"/>
        </w:rPr>
        <w:t>".</w:t>
      </w:r>
    </w:p>
    <w:p w:rsidR="63B060CA" w:rsidP="63B060CA" w:rsidRDefault="63B060CA" w14:paraId="4EF53C76" w14:textId="33CA92EE">
      <w:pPr>
        <w:pStyle w:val="ListParagraph"/>
        <w:numPr>
          <w:ilvl w:val="0"/>
          <w:numId w:val="1014"/>
        </w:numPr>
        <w:rPr>
          <w:rFonts w:ascii="Cambria" w:hAnsi="Cambria" w:eastAsia="Cambria" w:cs="Cambria"/>
          <w:noProof w:val="0"/>
          <w:sz w:val="24"/>
          <w:szCs w:val="24"/>
          <w:lang w:val="ru-RU"/>
        </w:rPr>
      </w:pPr>
      <w:r w:rsidRPr="63B060CA" w:rsidR="63B060CA">
        <w:rPr>
          <w:rFonts w:ascii="Cambria" w:hAnsi="Cambria" w:eastAsia="Cambria" w:cs="Cambria"/>
          <w:noProof w:val="0"/>
          <w:sz w:val="24"/>
          <w:szCs w:val="24"/>
          <w:lang w:val="ru-RU"/>
        </w:rPr>
        <w:t>5. Результат деления (цифра варианта) записывается в нижнюю часть регистра AX (AL).</w:t>
      </w:r>
    </w:p>
    <w:p w:rsidR="63B060CA" w:rsidP="63B060CA" w:rsidRDefault="63B060CA" w14:paraId="2D8DA1CA" w14:textId="5EB3795A">
      <w:pPr>
        <w:pStyle w:val="ListParagraph"/>
        <w:numPr>
          <w:ilvl w:val="0"/>
          <w:numId w:val="1015"/>
        </w:numPr>
        <w:rPr>
          <w:rFonts w:ascii="Cambria" w:hAnsi="Cambria" w:eastAsia="Cambria" w:cs="Cambria"/>
          <w:noProof w:val="0"/>
          <w:sz w:val="24"/>
          <w:szCs w:val="24"/>
          <w:lang w:val="ru-RU"/>
        </w:rPr>
      </w:pPr>
      <w:r w:rsidRPr="63B060CA" w:rsidR="63B060CA">
        <w:rPr>
          <w:rFonts w:ascii="Cambria" w:hAnsi="Cambria" w:eastAsia="Cambria" w:cs="Cambria"/>
          <w:noProof w:val="0"/>
          <w:sz w:val="24"/>
          <w:szCs w:val="24"/>
          <w:lang w:val="ru-RU"/>
        </w:rPr>
        <w:t>6. Инструкция "inc edx" увеличивает цифру варианта на единицу для того, чтобы результат деления не оказывался равным нулю.</w:t>
      </w:r>
    </w:p>
    <w:p w:rsidR="63B060CA" w:rsidP="63B060CA" w:rsidRDefault="63B060CA" w14:paraId="520A8F3A" w14:textId="7BC8B785">
      <w:pPr>
        <w:pStyle w:val="ListParagraph"/>
        <w:numPr>
          <w:ilvl w:val="0"/>
          <w:numId w:val="1016"/>
        </w:numPr>
        <w:rPr>
          <w:rFonts w:ascii="Cambria" w:hAnsi="Cambria" w:eastAsia="Cambria" w:cs="Cambria"/>
          <w:noProof w:val="0"/>
          <w:sz w:val="24"/>
          <w:szCs w:val="24"/>
          <w:lang w:val="ru-RU"/>
        </w:rPr>
      </w:pPr>
      <w:r w:rsidRPr="63B060CA" w:rsidR="63B060CA">
        <w:rPr>
          <w:rFonts w:ascii="Cambria" w:hAnsi="Cambria" w:eastAsia="Cambria" w:cs="Cambria"/>
          <w:noProof w:val="0"/>
          <w:sz w:val="24"/>
          <w:szCs w:val="24"/>
          <w:lang w:val="ru-RU"/>
        </w:rPr>
        <w:t>7. "</w:t>
      </w:r>
      <w:r w:rsidRPr="63B060CA" w:rsidR="63B060CA">
        <w:rPr>
          <w:rFonts w:ascii="Cambria" w:hAnsi="Cambria" w:eastAsia="Cambria" w:cs="Cambria"/>
          <w:noProof w:val="0"/>
          <w:sz w:val="24"/>
          <w:szCs w:val="24"/>
          <w:lang w:val="ru-RU"/>
        </w:rPr>
        <w:t>mov</w:t>
      </w:r>
      <w:r w:rsidRPr="63B060CA" w:rsidR="63B060CA">
        <w:rPr>
          <w:rFonts w:ascii="Cambria" w:hAnsi="Cambria" w:eastAsia="Cambria" w:cs="Cambria"/>
          <w:noProof w:val="0"/>
          <w:sz w:val="24"/>
          <w:szCs w:val="24"/>
          <w:lang w:val="ru-RU"/>
        </w:rPr>
        <w:t xml:space="preserve"> </w:t>
      </w:r>
      <w:r w:rsidRPr="63B060CA" w:rsidR="63B060CA">
        <w:rPr>
          <w:rFonts w:ascii="Cambria" w:hAnsi="Cambria" w:eastAsia="Cambria" w:cs="Cambria"/>
          <w:noProof w:val="0"/>
          <w:sz w:val="24"/>
          <w:szCs w:val="24"/>
          <w:lang w:val="ru-RU"/>
        </w:rPr>
        <w:t>eax</w:t>
      </w:r>
      <w:r w:rsidRPr="63B060CA" w:rsidR="63B060CA">
        <w:rPr>
          <w:rFonts w:ascii="Cambria" w:hAnsi="Cambria" w:eastAsia="Cambria" w:cs="Cambria"/>
          <w:noProof w:val="0"/>
          <w:sz w:val="24"/>
          <w:szCs w:val="24"/>
          <w:lang w:val="ru-RU"/>
        </w:rPr>
        <w:t xml:space="preserve">, </w:t>
      </w:r>
      <w:r w:rsidRPr="63B060CA" w:rsidR="63B060CA">
        <w:rPr>
          <w:rFonts w:ascii="Cambria" w:hAnsi="Cambria" w:eastAsia="Cambria" w:cs="Cambria"/>
          <w:noProof w:val="0"/>
          <w:sz w:val="24"/>
          <w:szCs w:val="24"/>
          <w:lang w:val="ru-RU"/>
        </w:rPr>
        <w:t>edx</w:t>
      </w:r>
      <w:r w:rsidRPr="63B060CA" w:rsidR="63B060CA">
        <w:rPr>
          <w:rFonts w:ascii="Cambria" w:hAnsi="Cambria" w:eastAsia="Cambria" w:cs="Cambria"/>
          <w:noProof w:val="0"/>
          <w:sz w:val="24"/>
          <w:szCs w:val="24"/>
          <w:lang w:val="ru-RU"/>
        </w:rPr>
        <w:t xml:space="preserve">" загружает цифру варианта из AL (нижней части регистра AX) в регистр </w:t>
      </w:r>
      <w:r w:rsidRPr="63B060CA" w:rsidR="63B060CA">
        <w:rPr>
          <w:rFonts w:ascii="Cambria" w:hAnsi="Cambria" w:eastAsia="Cambria" w:cs="Cambria"/>
          <w:noProof w:val="0"/>
          <w:sz w:val="24"/>
          <w:szCs w:val="24"/>
          <w:lang w:val="ru-RU"/>
        </w:rPr>
        <w:t>eax</w:t>
      </w:r>
      <w:r w:rsidRPr="63B060CA" w:rsidR="63B060CA">
        <w:rPr>
          <w:rFonts w:ascii="Cambria" w:hAnsi="Cambria" w:eastAsia="Cambria" w:cs="Cambria"/>
          <w:noProof w:val="0"/>
          <w:sz w:val="24"/>
          <w:szCs w:val="24"/>
          <w:lang w:val="ru-RU"/>
        </w:rPr>
        <w:t xml:space="preserve"> для вывода результата на экран с помощью подпрограммы </w:t>
      </w:r>
      <w:r w:rsidRPr="63B060CA" w:rsidR="63B060CA">
        <w:rPr>
          <w:rFonts w:ascii="Cambria" w:hAnsi="Cambria" w:eastAsia="Cambria" w:cs="Cambria"/>
          <w:noProof w:val="0"/>
          <w:sz w:val="24"/>
          <w:szCs w:val="24"/>
          <w:lang w:val="ru-RU"/>
        </w:rPr>
        <w:t>iprintLF</w:t>
      </w:r>
      <w:r w:rsidRPr="63B060CA" w:rsidR="63B060CA">
        <w:rPr>
          <w:rFonts w:ascii="Cambria" w:hAnsi="Cambria" w:eastAsia="Cambria" w:cs="Cambria"/>
          <w:noProof w:val="0"/>
          <w:sz w:val="24"/>
          <w:szCs w:val="24"/>
          <w:lang w:val="ru-RU"/>
        </w:rPr>
        <w:t>.</w:t>
      </w:r>
      <w:r>
        <w:br/>
      </w:r>
      <w:r>
        <w:br/>
      </w:r>
    </w:p>
    <w:p xmlns:wp14="http://schemas.microsoft.com/office/word/2010/wordml" w14:paraId="0195B5B2" wp14:textId="77777777" wp14:noSpellErr="1">
      <w:pPr>
        <w:numPr>
          <w:ilvl w:val="0"/>
          <w:numId w:val="1010"/>
        </w:numPr>
        <w:pStyle w:val="Compact"/>
        <w:rPr/>
      </w:pPr>
      <w:r w:rsidRPr="63B060CA" w:rsidR="63B060CA">
        <w:rPr>
          <w:b w:val="1"/>
          <w:bCs w:val="1"/>
        </w:rPr>
        <w:t>Написать программу вычисления выражения y = f(x)</w:t>
      </w:r>
      <w:r w:rsidR="63B060CA">
        <w:rPr/>
        <w:t>. Программа должна выводить выражение</w:t>
      </w:r>
      <w:r w:rsidR="63B060CA">
        <w:rPr/>
        <w:t xml:space="preserve"> </w:t>
      </w:r>
      <w:r w:rsidR="63B060CA">
        <w:rPr/>
        <w:t>для вычисления, выводить запрос на ввод значения x,</w:t>
      </w:r>
      <w:r w:rsidR="63B060CA">
        <w:rPr/>
        <w:t xml:space="preserve"> </w:t>
      </w:r>
      <w:r w:rsidR="63B060CA">
        <w:rPr/>
        <w:t>вычислять заданное выражение в зависимости от введенного x, выводить результат вычислений.</w:t>
      </w:r>
      <w:r w:rsidR="63B060CA">
        <w:rPr/>
        <w:t xml:space="preserve"> </w:t>
      </w:r>
      <w:r w:rsidR="63B060CA">
        <w:rPr/>
        <w:t xml:space="preserve">Вид функции f(x) выбрать из таблицы 6.3 вариантов заданий </w:t>
      </w:r>
      <w:r w:rsidR="63B060CA">
        <w:rPr/>
        <w:t>в соответствии с номером</w:t>
      </w:r>
      <w:r w:rsidR="63B060CA">
        <w:rPr/>
        <w:t xml:space="preserve"> </w:t>
      </w:r>
      <w:r w:rsidR="63B060CA">
        <w:rPr/>
        <w:t>полученным при выполнении лабораторной работы.</w:t>
      </w:r>
      <w:r w:rsidR="63B060CA">
        <w:rPr/>
        <w:t xml:space="preserve"> </w:t>
      </w:r>
      <w:r w:rsidR="63B060CA">
        <w:rPr/>
        <w:t>Создайте исполняемый файл и проверьте его работу для значений x1 и x2 из 6.3. (рис. 16, рис. 17)</w:t>
      </w:r>
    </w:p>
    <w:p xmlns:wp14="http://schemas.microsoft.com/office/word/2010/wordml" w14:paraId="688ADE43" wp14:textId="50132BEB">
      <w:pPr>
        <w:pStyle w:val="FirstParagraph"/>
      </w:pPr>
      <w:r w:rsidRPr="63B060CA" w:rsidR="63B060CA">
        <w:rPr>
          <w:b w:val="1"/>
          <w:bCs w:val="1"/>
        </w:rPr>
        <w:t>Получили вариант 1</w:t>
      </w:r>
      <w:r w:rsidR="63B060CA">
        <w:rPr/>
        <w:t xml:space="preserve"> -</w:t>
      </w:r>
    </w:p>
    <w:p w:rsidR="63B060CA" w:rsidP="63B060CA" w:rsidRDefault="63B060CA" w14:paraId="33DBB8F4" w14:textId="54B6BBDB">
      <w:pPr>
        <w:pStyle w:val="BodyText"/>
        <w:jc w:val="center"/>
      </w:pPr>
      <w:r w:rsidRPr="63B060CA" w:rsidR="63B060CA">
        <w:rPr>
          <w:noProof w:val="0"/>
          <w:lang w:val="ru-RU"/>
        </w:rPr>
        <w:t>(10 + 2𝑥)/3</w:t>
      </w:r>
    </w:p>
    <w:p xmlns:wp14="http://schemas.microsoft.com/office/word/2010/wordml" w:rsidP="63B060CA" w14:paraId="53258EA5" wp14:textId="24641B1B">
      <w:pPr>
        <w:pStyle w:val="BodyText"/>
      </w:pPr>
      <w:r w:rsidR="63B060CA">
        <w:rPr/>
        <w:t xml:space="preserve">для х1= 1 </w:t>
      </w:r>
      <w:r w:rsidR="63B060CA">
        <w:rPr/>
        <w:t>и  x</w:t>
      </w:r>
      <w:r w:rsidR="63B060CA">
        <w:rPr/>
        <w:t>2= 10</w:t>
      </w:r>
      <w:r>
        <w:br/>
      </w:r>
      <w:r>
        <w:br/>
      </w:r>
      <w:r>
        <w:br/>
      </w:r>
      <w:r>
        <w:drawing>
          <wp:inline xmlns:wp14="http://schemas.microsoft.com/office/word/2010/wordprocessingDrawing" wp14:editId="0016D906" wp14:anchorId="3B9E8728">
            <wp:extent cx="6041572" cy="352425"/>
            <wp:effectExtent l="0" t="0" r="0" b="0"/>
            <wp:docPr id="206522314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d9c8d22229b47a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1572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63B060CA">
        <w:rPr/>
        <w:t xml:space="preserve">Рис 18 Создание файла </w:t>
      </w:r>
      <w:r w:rsidR="63B060CA">
        <w:rPr/>
        <w:t>calc</w:t>
      </w:r>
    </w:p>
    <w:p xmlns:wp14="http://schemas.microsoft.com/office/word/2010/wordml" w14:paraId="45FB0818" wp14:textId="0BF3C38B">
      <w:pPr>
        <w:pStyle w:val="CaptionedFigure"/>
      </w:pPr>
      <w:r>
        <w:drawing>
          <wp:inline xmlns:wp14="http://schemas.microsoft.com/office/word/2010/wordprocessingDrawing" wp14:editId="457FD74F" wp14:anchorId="118506C7">
            <wp:extent cx="5019675" cy="3649722"/>
            <wp:effectExtent l="0" t="0" r="0" b="0"/>
            <wp:docPr id="96357498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119fed9321348b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9675" cy="3649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47910DC0" wp14:textId="67654635">
      <w:pPr>
        <w:pStyle w:val="ImageCaption"/>
      </w:pPr>
      <w:r w:rsidR="63B060CA">
        <w:rPr/>
        <w:t xml:space="preserve">Рис. 19 Код программы </w:t>
      </w:r>
      <w:r w:rsidR="63B060CA">
        <w:rPr/>
        <w:t>calc</w:t>
      </w:r>
      <w:r w:rsidR="63B060CA">
        <w:rPr/>
        <w:t xml:space="preserve"> </w:t>
      </w:r>
      <w:r>
        <w:br/>
      </w:r>
    </w:p>
    <w:p xmlns:wp14="http://schemas.microsoft.com/office/word/2010/wordml" w:rsidP="63B060CA" w14:paraId="049F31CB" wp14:textId="0BC5E339">
      <w:pPr>
        <w:pStyle w:val="CaptionedFigure"/>
        <w:jc w:val="center"/>
      </w:pPr>
      <w:r>
        <w:drawing>
          <wp:inline xmlns:wp14="http://schemas.microsoft.com/office/word/2010/wordprocessingDrawing" wp14:editId="439AD640" wp14:anchorId="4A597019">
            <wp:extent cx="6599093" cy="2268438"/>
            <wp:effectExtent l="0" t="0" r="0" b="0"/>
            <wp:docPr id="162951456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c9e975b43f24d2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9093" cy="2268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63B060CA" w14:paraId="6120ACE6" wp14:textId="57BDA0EC">
      <w:pPr>
        <w:pStyle w:val="BodyText"/>
        <w:jc w:val="center"/>
      </w:pPr>
      <w:r w:rsidR="63B060CA">
        <w:rPr/>
        <w:t xml:space="preserve">Рис. 20: Работа программы </w:t>
      </w:r>
      <w:r w:rsidR="63B060CA">
        <w:rPr/>
        <w:t>для  (</w:t>
      </w:r>
      <w:r w:rsidR="63B060CA">
        <w:rPr/>
        <w:t>10 + 2𝑥)/3</w:t>
      </w:r>
      <w:r>
        <w:br/>
      </w:r>
      <w:r>
        <w:br/>
      </w:r>
      <w:r w:rsidR="63B060CA">
        <w:rPr/>
        <w:t>к</w:t>
      </w:r>
      <w:r w:rsidR="63B060CA">
        <w:rPr/>
        <w:t>ак</w:t>
      </w:r>
      <w:r w:rsidR="63B060CA">
        <w:rPr/>
        <w:t xml:space="preserve"> видим все работает исправно программа решает пример </w:t>
      </w:r>
      <w:r w:rsidR="63B060CA">
        <w:rPr/>
        <w:t>длявссех</w:t>
      </w:r>
      <w:r w:rsidR="63B060CA">
        <w:rPr/>
        <w:t xml:space="preserve"> представленных значений Х.</w:t>
      </w:r>
      <w:r>
        <w:br/>
      </w:r>
      <w:r>
        <w:br/>
      </w:r>
      <w:r>
        <w:br/>
      </w:r>
      <w:r>
        <w:br/>
      </w:r>
      <w:r w:rsidR="63B060CA">
        <w:rPr/>
        <w:t>п</w:t>
      </w:r>
      <w:r w:rsidR="63B060CA">
        <w:rPr/>
        <w:t>отом</w:t>
      </w:r>
      <w:r w:rsidR="63B060CA">
        <w:rPr/>
        <w:t xml:space="preserve"> был гит </w:t>
      </w:r>
      <w:r w:rsidR="63B060CA">
        <w:rPr/>
        <w:t>пул</w:t>
      </w:r>
      <w:r w:rsidR="63B060CA">
        <w:rPr/>
        <w:t xml:space="preserve"> но скрина нет.</w:t>
      </w:r>
    </w:p>
    <w:bookmarkEnd w:id="90"/>
    <w:bookmarkStart w:name="выводы" w:id="91"/>
    <w:p xmlns:wp14="http://schemas.microsoft.com/office/word/2010/wordml" w14:paraId="2A0D69C3" wp14:textId="77777777"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bookmarkEnd w:id="91"/>
    <w:p w:rsidR="63B060CA" w:rsidP="63B060CA" w:rsidRDefault="63B060CA" w14:paraId="2B4C4A30" w14:textId="52FE0B46">
      <w:pPr>
        <w:pStyle w:val="FirstParagraph"/>
      </w:pPr>
      <w:r w:rsidR="63B060CA">
        <w:rPr/>
        <w:t>В ходе выполнения работы,</w:t>
      </w:r>
      <w:r w:rsidR="63B060CA">
        <w:rPr/>
        <w:t xml:space="preserve"> я освоил работу с арифметическими операциями на языке assebly.</w:t>
      </w:r>
    </w:p>
    <w:sect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53128261" wp14:textId="77777777">
      <w:r>
        <w:continuationSeparator/>
      </w:r>
    </w:p>
  </w:footnote>
  <w:footnote w:type="separator" w:id="-1">
    <w:p xmlns:wp14="http://schemas.microsoft.com/office/word/2010/wordml" w14:paraId="62486C05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xmlns:w="http://schemas.openxmlformats.org/wordprocessingml/2006/main" w:abstractNumId="99424">
    <w:nsid w:val="53e46ac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23">
    <w:nsid w:val="6c6c4a9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22">
    <w:nsid w:val="674aa03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21">
    <w:nsid w:val="bd7a54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20">
    <w:nsid w:val="5b66558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19">
    <w:nsid w:val="32dbed2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start w:val="1"/>
      <w:numFmt w:val="bullet"/>
      <w:lvlText w:val="•"/>
      <w:lvlJc w:val="left"/>
      <w:pPr>
        <w:ind w:left="720" w:hanging="480"/>
      </w:pPr>
      <w:rPr>
        <w:rFonts w:hint="default" w:ascii="" w:hAnsi="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16">
    <w:abstractNumId w:val="99424"/>
  </w:num>
  <w:num w:numId="1015">
    <w:abstractNumId w:val="99423"/>
  </w:num>
  <w:num w:numId="1014">
    <w:abstractNumId w:val="99422"/>
  </w:num>
  <w:num w:numId="1013">
    <w:abstractNumId w:val="99421"/>
  </w:num>
  <w:num w:numId="1012">
    <w:abstractNumId w:val="99420"/>
  </w:num>
  <w:num w:numId="1011">
    <w:abstractNumId w:val="9941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1"/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63B060CA"/>
    <w:rsid w:val="63B060CA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DE5C228"/>
  <w15:docId w15:val="{55C9D8C9-69FD-4722-98F8-F483E3581C2A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>
      <w:color w:val="008000"/>
      <w:b/>
    </w:rPr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>
      <w:color w:val="008000"/>
    </w:rPr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  <w:style xmlns:w14="http://schemas.microsoft.com/office/word/2010/wordml" xmlns:mc="http://schemas.openxmlformats.org/markup-compatibility/2006" xmlns:w="http://schemas.openxmlformats.org/wordprocessingml/2006/main" w:type="paragraph" w:styleId="ListParagraph" mc:Ignorable="w14">
    <w:name xmlns:w="http://schemas.openxmlformats.org/wordprocessingml/2006/main" w:val="List Paragraph"/>
    <w:basedOn xmlns:w="http://schemas.openxmlformats.org/wordprocessingml/2006/main" w:val="Normal"/>
    <w:uiPriority xmlns:w="http://schemas.openxmlformats.org/wordprocessingml/2006/main" w:val="34"/>
    <w:qFormat xmlns:w="http://schemas.openxmlformats.org/wordprocessingml/2006/main"/>
    <w:pPr xmlns:w="http://schemas.openxmlformats.org/wordprocessingml/2006/main">
      <w:ind xmlns:w="http://schemas.openxmlformats.org/wordprocessingml/2006/main" w:left="720"/>
      <w:contextualSpacing xmlns:w="http://schemas.openxmlformats.org/wordprocessingml/2006/main"/>
    </w:p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image" Target="/media/image12.png" Id="R5d63cbb32554414b" /><Relationship Type="http://schemas.openxmlformats.org/officeDocument/2006/relationships/image" Target="/media/image13.png" Id="R1485f5a0ffbb4548" /><Relationship Type="http://schemas.openxmlformats.org/officeDocument/2006/relationships/image" Target="/media/image14.png" Id="Rdb9d00318b8e4dff" /><Relationship Type="http://schemas.openxmlformats.org/officeDocument/2006/relationships/image" Target="/media/image15.png" Id="Rabd0cf9bf85243f8" /><Relationship Type="http://schemas.openxmlformats.org/officeDocument/2006/relationships/image" Target="/media/image16.png" Id="R168506c1cb6b472c" /><Relationship Type="http://schemas.openxmlformats.org/officeDocument/2006/relationships/image" Target="/media/image17.png" Id="R6c819a3c14f34b5b" /><Relationship Type="http://schemas.openxmlformats.org/officeDocument/2006/relationships/image" Target="/media/image18.png" Id="R7d209d1508104ed9" /><Relationship Type="http://schemas.openxmlformats.org/officeDocument/2006/relationships/image" Target="/media/image19.png" Id="R57d0716d1a814a6f" /><Relationship Type="http://schemas.openxmlformats.org/officeDocument/2006/relationships/image" Target="/media/image1a.png" Id="Rb6175829402d48d7" /><Relationship Type="http://schemas.openxmlformats.org/officeDocument/2006/relationships/image" Target="/media/image1b.png" Id="R5df185c6ffe2490f" /><Relationship Type="http://schemas.openxmlformats.org/officeDocument/2006/relationships/image" Target="/media/image1c.png" Id="R4b9d380652344c75" /><Relationship Type="http://schemas.openxmlformats.org/officeDocument/2006/relationships/image" Target="/media/image1d.png" Id="R05f82861a2b3470d" /><Relationship Type="http://schemas.openxmlformats.org/officeDocument/2006/relationships/image" Target="/media/image1e.png" Id="R253473a3d7ef4f3b" /><Relationship Type="http://schemas.openxmlformats.org/officeDocument/2006/relationships/image" Target="/media/image1f.png" Id="R09add6ba7ff4413f" /><Relationship Type="http://schemas.openxmlformats.org/officeDocument/2006/relationships/image" Target="/media/image20.png" Id="R1323bc3b396449b1" /><Relationship Type="http://schemas.openxmlformats.org/officeDocument/2006/relationships/image" Target="/media/image21.png" Id="R37091171966c42ad" /><Relationship Type="http://schemas.openxmlformats.org/officeDocument/2006/relationships/image" Target="/media/image22.png" Id="R4f0c50ff3a4b40f3" /><Relationship Type="http://schemas.openxmlformats.org/officeDocument/2006/relationships/image" Target="/media/image23.png" Id="R1d9c8d22229b47ad" /><Relationship Type="http://schemas.openxmlformats.org/officeDocument/2006/relationships/image" Target="/media/image24.png" Id="Rb119fed9321348bd" /><Relationship Type="http://schemas.openxmlformats.org/officeDocument/2006/relationships/image" Target="/media/image25.png" Id="R9c9e975b43f24d22" /><Relationship Type="http://schemas.openxmlformats.org/officeDocument/2006/relationships/glossaryDocument" Target="glossary/document.xml" Id="Rdaa20ce921bd421c" /></Relationships>
</file>

<file path=word/_rels/footnotes.xml.rels><?xml version="1.0" encoding="UTF-8"?><Relationships xmlns="http://schemas.openxmlformats.org/package/2006/relationships" /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aa6a78-f9de-42c5-98c4-7363d2245397}"/>
      </w:docPartPr>
      <w:docPartBody>
        <w:p w14:paraId="07E8BE76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Отчёта по лабораторной работе №6</dc:title>
  <dc:creator>Кристина Михайловна Салькова</dc:creator>
  <dc:language>ru-RU</dc:language>
  <keywords/>
  <dcterms:created xsi:type="dcterms:W3CDTF">2022-12-24T20:03:50.0000000Z</dcterms:created>
  <dcterms:modified xsi:type="dcterms:W3CDTF">2023-12-17T13:56:30.1465827Z</dcterms:modified>
  <lastModifiedBy>Гусейнов Тагир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воение арифметических инструкций языка ассемблера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